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C8C7" w14:textId="7BEE7E74" w:rsidR="0042209B" w:rsidRDefault="00B451F3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29ACDA33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14:paraId="11589CAE" w14:textId="72BF8BB4" w:rsidR="006E4990" w:rsidRPr="006E4990" w:rsidRDefault="006E4990" w:rsidP="006E499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 xml:space="preserve">Call: </w:t>
      </w:r>
      <w:r w:rsidR="00851F65" w:rsidRPr="00851F65">
        <w:rPr>
          <w:rFonts w:ascii="Times New Roman" w:eastAsia="Times New Roman" w:hAnsi="Times New Roman" w:cs="Times New Roman"/>
          <w:b/>
          <w:color w:val="000000"/>
        </w:rPr>
        <w:t>1-650-479-3208</w:t>
      </w:r>
    </w:p>
    <w:p w14:paraId="537F9704" w14:textId="4778B6AD" w:rsidR="00092D0C" w:rsidRPr="008575D3" w:rsidRDefault="006E4990" w:rsidP="006E4990">
      <w:pPr>
        <w:jc w:val="center"/>
        <w:rPr>
          <w:rFonts w:ascii="Times New Roman" w:hAnsi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 xml:space="preserve">Access code: </w:t>
      </w:r>
      <w:r w:rsidR="00851F65" w:rsidRPr="00851F65">
        <w:rPr>
          <w:rFonts w:ascii="Times New Roman" w:eastAsia="Times New Roman" w:hAnsi="Times New Roman" w:cs="Times New Roman"/>
          <w:b/>
          <w:color w:val="000000"/>
        </w:rPr>
        <w:t>172 907 2787</w:t>
      </w:r>
    </w:p>
    <w:p w14:paraId="60D147D9" w14:textId="7A89B34D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  <w:bookmarkStart w:id="0" w:name="_GoBack"/>
      <w:bookmarkEnd w:id="0"/>
    </w:p>
    <w:p w14:paraId="57BE300A" w14:textId="52F9A94A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2BD97F54" w:rsidR="00092D0C" w:rsidRPr="00794F02" w:rsidRDefault="00942E4A" w:rsidP="00092D0C">
      <w:pPr>
        <w:jc w:val="center"/>
        <w:rPr>
          <w:rFonts w:ascii="Times New Roman" w:hAnsi="Times New Roman"/>
          <w:b/>
        </w:rPr>
      </w:pPr>
      <w:r w:rsidRPr="00942E4A">
        <w:rPr>
          <w:rFonts w:ascii="Times New Roman" w:hAnsi="Times New Roman"/>
          <w:b/>
        </w:rPr>
        <w:t>September 8</w:t>
      </w:r>
      <w:r w:rsidR="00F11678">
        <w:rPr>
          <w:rFonts w:ascii="Times New Roman" w:hAnsi="Times New Roman"/>
          <w:b/>
        </w:rPr>
        <w:t>, 20</w:t>
      </w:r>
      <w:r w:rsidR="00121A9E">
        <w:rPr>
          <w:rFonts w:ascii="Times New Roman" w:hAnsi="Times New Roman"/>
          <w:b/>
        </w:rPr>
        <w:t>20</w:t>
      </w:r>
    </w:p>
    <w:p w14:paraId="1E8D0D32" w14:textId="76ABFEBE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4BBF9F7A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</w:t>
      </w:r>
      <w:r w:rsidR="003065FB">
        <w:rPr>
          <w:rFonts w:ascii="Times New Roman" w:hAnsi="Times New Roman"/>
          <w:sz w:val="22"/>
          <w:szCs w:val="22"/>
        </w:rPr>
        <w:t>0</w:t>
      </w:r>
      <w:r>
        <w:rPr>
          <w:rFonts w:ascii="Times New Roman" w:hAnsi="Times New Roman"/>
          <w:sz w:val="22"/>
          <w:szCs w:val="22"/>
        </w:rPr>
        <w:t>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14F8040F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73908609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6FD63996" w:rsidR="00092D0C" w:rsidRPr="003B0013" w:rsidRDefault="00230E3D" w:rsidP="00121A9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474A89C">
                <wp:simplePos x="0" y="0"/>
                <wp:positionH relativeFrom="margin">
                  <wp:posOffset>4191000</wp:posOffset>
                </wp:positionH>
                <wp:positionV relativeFrom="paragraph">
                  <wp:posOffset>126365</wp:posOffset>
                </wp:positionV>
                <wp:extent cx="1951355" cy="1282700"/>
                <wp:effectExtent l="0" t="0" r="10795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355" cy="1282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AA8F0" w14:textId="0277500F" w:rsidR="00920FB4" w:rsidRPr="007D11FC" w:rsidRDefault="00920FB4" w:rsidP="00920FB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="00816706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01996AB5" w14:textId="2E101732" w:rsidR="00121A9E" w:rsidRDefault="00942E4A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/13/2020</w:t>
                            </w:r>
                          </w:p>
                          <w:p w14:paraId="316137B9" w14:textId="55C9F282" w:rsidR="00C17FAE" w:rsidRDefault="00942E4A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1/10</w:t>
                            </w:r>
                            <w:r w:rsidR="00C17FA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6AC5E88F" w14:textId="023ABD5A" w:rsidR="00DC451B" w:rsidRDefault="00DC451B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722AD51F" w14:textId="77777777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546106D" w14:textId="5A49F3C4" w:rsidR="00532F9E" w:rsidRPr="00EB5610" w:rsidRDefault="00942E4A" w:rsidP="00532F9E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RELLO Annual Conference</w:t>
                            </w:r>
                          </w:p>
                          <w:p w14:paraId="5F65F3C7" w14:textId="5ADA1C40" w:rsidR="00532F9E" w:rsidRDefault="00942E4A" w:rsidP="00532F9E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9/21</w:t>
                            </w:r>
                            <w:r w:rsidR="00532F9E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20-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9</w:t>
                            </w:r>
                            <w:r w:rsidR="00121A9E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9</w:t>
                            </w:r>
                            <w:r w:rsidR="00532F9E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532F9E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 w:rsidR="00532F9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Virtu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725B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0pt;margin-top:9.95pt;width:153.65pt;height:10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" fillcolor="#c5e0b3">
                <v:textbox>
                  <w:txbxContent>
                    <w:p w14:paraId="3A5AA8F0" w14:textId="0277500F" w:rsidR="00920FB4" w:rsidRPr="007D11FC" w:rsidRDefault="00920FB4" w:rsidP="00920FB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="00816706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01996AB5" w14:textId="2E101732" w:rsidR="00121A9E" w:rsidRDefault="00942E4A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/13/2020</w:t>
                      </w:r>
                    </w:p>
                    <w:p w14:paraId="316137B9" w14:textId="55C9F282" w:rsidR="00C17FAE" w:rsidRDefault="00942E4A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1/10</w:t>
                      </w:r>
                      <w:r w:rsidR="00C17FAE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6AC5E88F" w14:textId="023ABD5A" w:rsidR="00DC451B" w:rsidRDefault="00DC451B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722AD51F" w14:textId="77777777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6546106D" w14:textId="5A49F3C4" w:rsidR="00532F9E" w:rsidRPr="00EB5610" w:rsidRDefault="00942E4A" w:rsidP="00532F9E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RELLO Annual Conference</w:t>
                      </w:r>
                    </w:p>
                    <w:p w14:paraId="5F65F3C7" w14:textId="5ADA1C40" w:rsidR="00532F9E" w:rsidRDefault="00942E4A" w:rsidP="00532F9E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9/21</w:t>
                      </w:r>
                      <w:r w:rsidR="00532F9E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20-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9</w:t>
                      </w:r>
                      <w:r w:rsidR="00121A9E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9</w:t>
                      </w:r>
                      <w:r w:rsidR="00532F9E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532F9E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0</w:t>
                      </w:r>
                      <w:r w:rsidR="00532F9E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Virtu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DC451B">
        <w:rPr>
          <w:rFonts w:ascii="Times New Roman" w:hAnsi="Times New Roman"/>
          <w:sz w:val="22"/>
          <w:szCs w:val="22"/>
        </w:rPr>
        <w:t>Ju</w:t>
      </w:r>
      <w:r w:rsidR="00942E4A">
        <w:rPr>
          <w:rFonts w:ascii="Times New Roman" w:hAnsi="Times New Roman"/>
          <w:sz w:val="22"/>
          <w:szCs w:val="22"/>
        </w:rPr>
        <w:t>ly 14</w:t>
      </w:r>
      <w:r w:rsidR="004E5299">
        <w:rPr>
          <w:rFonts w:ascii="Times New Roman" w:hAnsi="Times New Roman"/>
          <w:sz w:val="22"/>
          <w:szCs w:val="22"/>
        </w:rPr>
        <w:t>, 2020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5D1233E9" w:rsidR="00092D0C" w:rsidRPr="005C5B10" w:rsidRDefault="0042421F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Legal </w:t>
      </w:r>
      <w:r w:rsidR="00686019">
        <w:rPr>
          <w:rFonts w:ascii="Times New Roman" w:hAnsi="Times New Roman"/>
          <w:sz w:val="22"/>
          <w:szCs w:val="22"/>
        </w:rPr>
        <w:t>Recommendations</w:t>
      </w:r>
    </w:p>
    <w:p w14:paraId="502E5EDD" w14:textId="52DB3419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 xml:space="preserve">Education </w:t>
      </w:r>
      <w:r w:rsidR="0042421F">
        <w:rPr>
          <w:rFonts w:ascii="Times New Roman" w:hAnsi="Times New Roman"/>
          <w:sz w:val="22"/>
          <w:szCs w:val="22"/>
        </w:rPr>
        <w:t xml:space="preserve">Committee </w:t>
      </w:r>
      <w:r w:rsidR="00686019">
        <w:rPr>
          <w:rFonts w:ascii="Times New Roman" w:hAnsi="Times New Roman"/>
          <w:sz w:val="22"/>
          <w:szCs w:val="22"/>
        </w:rPr>
        <w:t>Recommendations</w:t>
      </w:r>
    </w:p>
    <w:p w14:paraId="7FA86EBC" w14:textId="77777777" w:rsidR="00092D0C" w:rsidRPr="003B0013" w:rsidRDefault="00092D0C" w:rsidP="00A17D6C">
      <w:pPr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0A007621" w:rsidR="00092D0C" w:rsidRDefault="003065FB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2B47629F" w14:textId="5DAD81C6" w:rsidR="00DC451B" w:rsidRDefault="00942E4A" w:rsidP="0081670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0942E4A">
        <w:rPr>
          <w:rFonts w:ascii="Times New Roman" w:hAnsi="Times New Roman"/>
          <w:sz w:val="22"/>
          <w:szCs w:val="22"/>
        </w:rPr>
        <w:t>Newsletter Publication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2BFC89D9" w14:textId="1570F293" w:rsidR="008014F3" w:rsidRDefault="00942E4A" w:rsidP="00E344B3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942E4A">
        <w:rPr>
          <w:sz w:val="22"/>
          <w:szCs w:val="22"/>
        </w:rPr>
        <w:t>ARELLO Annual Conference Attendees, Nominations for Board of Directors, Voting Delegate, September 21-29</w:t>
      </w:r>
    </w:p>
    <w:p w14:paraId="29169DE9" w14:textId="17DFD2BC" w:rsidR="00942E4A" w:rsidRPr="00E344B3" w:rsidRDefault="00942E4A" w:rsidP="00E344B3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942E4A">
        <w:rPr>
          <w:sz w:val="22"/>
          <w:szCs w:val="22"/>
        </w:rPr>
        <w:t>On-line Licensing Course, Legislative Update</w:t>
      </w:r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54D7BB60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B16EA3">
        <w:rPr>
          <w:rFonts w:ascii="Times New Roman" w:hAnsi="Times New Roman"/>
          <w:sz w:val="20"/>
          <w:szCs w:val="20"/>
        </w:rPr>
        <w:t>October 13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556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52A5"/>
    <w:rsid w:val="00071127"/>
    <w:rsid w:val="000778F0"/>
    <w:rsid w:val="00092D0C"/>
    <w:rsid w:val="00095898"/>
    <w:rsid w:val="000A3244"/>
    <w:rsid w:val="000D077F"/>
    <w:rsid w:val="000E4E40"/>
    <w:rsid w:val="00113E74"/>
    <w:rsid w:val="00121A9E"/>
    <w:rsid w:val="001456E9"/>
    <w:rsid w:val="00181156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59D0"/>
    <w:rsid w:val="00346DA6"/>
    <w:rsid w:val="00370936"/>
    <w:rsid w:val="003936A8"/>
    <w:rsid w:val="003B0D7F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5250"/>
    <w:rsid w:val="0050372B"/>
    <w:rsid w:val="00524D1A"/>
    <w:rsid w:val="00532F9E"/>
    <w:rsid w:val="00542C84"/>
    <w:rsid w:val="00550588"/>
    <w:rsid w:val="005646CB"/>
    <w:rsid w:val="0057401D"/>
    <w:rsid w:val="00586C4D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1F65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375FA"/>
    <w:rsid w:val="00942E4A"/>
    <w:rsid w:val="00972603"/>
    <w:rsid w:val="0097433D"/>
    <w:rsid w:val="00980EEA"/>
    <w:rsid w:val="009A03EF"/>
    <w:rsid w:val="009B29BC"/>
    <w:rsid w:val="009B5E1A"/>
    <w:rsid w:val="009C07EF"/>
    <w:rsid w:val="009D1854"/>
    <w:rsid w:val="009D4546"/>
    <w:rsid w:val="009D5739"/>
    <w:rsid w:val="00A03319"/>
    <w:rsid w:val="00A11537"/>
    <w:rsid w:val="00A17D6C"/>
    <w:rsid w:val="00A673EE"/>
    <w:rsid w:val="00AD03C4"/>
    <w:rsid w:val="00B16EA3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5C76"/>
    <w:rsid w:val="00CA6C75"/>
    <w:rsid w:val="00CB1974"/>
    <w:rsid w:val="00CF311E"/>
    <w:rsid w:val="00D1614E"/>
    <w:rsid w:val="00D23383"/>
    <w:rsid w:val="00D313E4"/>
    <w:rsid w:val="00D92882"/>
    <w:rsid w:val="00D943EB"/>
    <w:rsid w:val="00DC451B"/>
    <w:rsid w:val="00DF34D5"/>
    <w:rsid w:val="00DF76C9"/>
    <w:rsid w:val="00E13200"/>
    <w:rsid w:val="00E274A1"/>
    <w:rsid w:val="00E344B3"/>
    <w:rsid w:val="00E4469E"/>
    <w:rsid w:val="00E52486"/>
    <w:rsid w:val="00E820A2"/>
    <w:rsid w:val="00E91A2C"/>
    <w:rsid w:val="00EB7BFB"/>
    <w:rsid w:val="00F11678"/>
    <w:rsid w:val="00F16467"/>
    <w:rsid w:val="00F41DFA"/>
    <w:rsid w:val="00F47BBD"/>
    <w:rsid w:val="00F62D73"/>
    <w:rsid w:val="00F7090B"/>
    <w:rsid w:val="00F746A6"/>
    <w:rsid w:val="00FA37C6"/>
    <w:rsid w:val="00FB2311"/>
    <w:rsid w:val="00FC5460"/>
    <w:rsid w:val="00FC7F66"/>
    <w:rsid w:val="00FD0FB3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556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053F7-A5D3-4C3E-85F2-1368DF4B8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4</cp:revision>
  <cp:lastPrinted>2020-02-11T12:40:00Z</cp:lastPrinted>
  <dcterms:created xsi:type="dcterms:W3CDTF">2020-09-01T00:27:00Z</dcterms:created>
  <dcterms:modified xsi:type="dcterms:W3CDTF">2020-09-01T01:10:00Z</dcterms:modified>
</cp:coreProperties>
</file>